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5E00D" w14:textId="5D93DB24" w:rsidR="00E3722E" w:rsidRDefault="00640174" w:rsidP="004F008C">
      <w:r>
        <w:rPr>
          <w:noProof/>
        </w:rPr>
        <w:drawing>
          <wp:anchor distT="0" distB="0" distL="114300" distR="114300" simplePos="0" relativeHeight="251659264" behindDoc="0" locked="0" layoutInCell="1" allowOverlap="1" wp14:anchorId="447878DE" wp14:editId="4F5059BB">
            <wp:simplePos x="0" y="0"/>
            <wp:positionH relativeFrom="column">
              <wp:posOffset>3103880</wp:posOffset>
            </wp:positionH>
            <wp:positionV relativeFrom="paragraph">
              <wp:posOffset>-125095</wp:posOffset>
            </wp:positionV>
            <wp:extent cx="539750" cy="680085"/>
            <wp:effectExtent l="0" t="0" r="0" b="0"/>
            <wp:wrapNone/>
            <wp:docPr id="2" name="Picture 2" descr="Masterpiece colo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sterpiece color logo.jpg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" cy="68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3722E" w:rsidRPr="004F008C">
        <w:t xml:space="preserve"> </w:t>
      </w:r>
    </w:p>
    <w:p w14:paraId="748596BF" w14:textId="7776BB88" w:rsidR="00523686" w:rsidRDefault="00523686" w:rsidP="004F008C"/>
    <w:p w14:paraId="2B9A1155" w14:textId="2EC00778" w:rsidR="00523686" w:rsidRDefault="00523686" w:rsidP="004F008C"/>
    <w:p w14:paraId="17EB477C" w14:textId="5BE9D393" w:rsidR="00115858" w:rsidRPr="00EE6FC3" w:rsidRDefault="00115858" w:rsidP="001F052E">
      <w:pPr>
        <w:jc w:val="center"/>
        <w:rPr>
          <w:rFonts w:cstheme="minorHAnsi"/>
          <w:b/>
          <w:color w:val="ED7D31" w:themeColor="accent2"/>
          <w:sz w:val="32"/>
          <w:szCs w:val="32"/>
          <w:u w:val="single"/>
        </w:rPr>
      </w:pPr>
      <w:r w:rsidRPr="00EE6FC3">
        <w:rPr>
          <w:rFonts w:cstheme="minorHAnsi"/>
          <w:b/>
          <w:color w:val="ED7D31" w:themeColor="accent2"/>
          <w:sz w:val="32"/>
          <w:szCs w:val="32"/>
          <w:u w:val="single"/>
        </w:rPr>
        <w:t xml:space="preserve">How to Download </w:t>
      </w:r>
      <w:r w:rsidR="00602604">
        <w:rPr>
          <w:rFonts w:cstheme="minorHAnsi"/>
          <w:b/>
          <w:color w:val="ED7D31" w:themeColor="accent2"/>
          <w:sz w:val="32"/>
          <w:szCs w:val="32"/>
          <w:u w:val="single"/>
        </w:rPr>
        <w:t xml:space="preserve">Round 2 </w:t>
      </w:r>
      <w:r w:rsidRPr="00EE6FC3">
        <w:rPr>
          <w:rFonts w:cstheme="minorHAnsi"/>
          <w:b/>
          <w:color w:val="ED7D31" w:themeColor="accent2"/>
          <w:sz w:val="32"/>
          <w:szCs w:val="32"/>
          <w:u w:val="single"/>
        </w:rPr>
        <w:t>Virtual Lyceum Videos</w:t>
      </w:r>
    </w:p>
    <w:p w14:paraId="2B9144C6" w14:textId="0113C878" w:rsidR="00976ACC" w:rsidRPr="00F46EC0" w:rsidRDefault="35FB001F" w:rsidP="35FB001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8"/>
          <w:szCs w:val="28"/>
        </w:rPr>
      </w:pPr>
      <w:r w:rsidRPr="00F46EC0">
        <w:rPr>
          <w:rFonts w:asciiTheme="minorHAnsi" w:hAnsiTheme="minorHAnsi" w:cstheme="minorHAnsi"/>
          <w:sz w:val="28"/>
          <w:szCs w:val="28"/>
        </w:rPr>
        <w:t>Click on the Lyceum video link</w:t>
      </w:r>
      <w:r w:rsidR="00500BB7" w:rsidRPr="00F46EC0">
        <w:rPr>
          <w:rFonts w:asciiTheme="minorHAnsi" w:hAnsiTheme="minorHAnsi" w:cstheme="minorHAnsi"/>
          <w:sz w:val="28"/>
          <w:szCs w:val="28"/>
        </w:rPr>
        <w:t>:</w:t>
      </w:r>
    </w:p>
    <w:p w14:paraId="118A038B" w14:textId="19D22D0E" w:rsidR="35FB001F" w:rsidRPr="00F46EC0" w:rsidRDefault="35FB001F" w:rsidP="35FB001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8"/>
          <w:szCs w:val="28"/>
        </w:rPr>
      </w:pPr>
    </w:p>
    <w:p w14:paraId="3F06515D" w14:textId="65240BBE" w:rsidR="003A3A39" w:rsidRPr="00F46EC0" w:rsidRDefault="003A3A39" w:rsidP="35FB001F">
      <w:pPr>
        <w:pStyle w:val="NormalWeb"/>
        <w:numPr>
          <w:ilvl w:val="0"/>
          <w:numId w:val="4"/>
        </w:numPr>
        <w:spacing w:before="0" w:beforeAutospacing="0" w:after="0" w:afterAutospacing="0"/>
        <w:ind w:left="1440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F46EC0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Shahab </w:t>
      </w:r>
      <w:proofErr w:type="spellStart"/>
      <w:r w:rsidRPr="00F46EC0">
        <w:rPr>
          <w:rFonts w:asciiTheme="minorHAnsi" w:hAnsiTheme="minorHAnsi" w:cstheme="minorHAnsi"/>
          <w:color w:val="000000" w:themeColor="text1"/>
          <w:sz w:val="28"/>
          <w:szCs w:val="28"/>
        </w:rPr>
        <w:t>Ka</w:t>
      </w:r>
      <w:r w:rsidR="00052BCD">
        <w:rPr>
          <w:rFonts w:asciiTheme="minorHAnsi" w:hAnsiTheme="minorHAnsi" w:cstheme="minorHAnsi"/>
          <w:color w:val="000000" w:themeColor="text1"/>
          <w:sz w:val="28"/>
          <w:szCs w:val="28"/>
        </w:rPr>
        <w:t>viani</w:t>
      </w:r>
      <w:proofErr w:type="spellEnd"/>
      <w:r w:rsidR="00B81FF4" w:rsidRPr="00F46EC0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- </w:t>
      </w:r>
      <w:r w:rsidR="00052BCD" w:rsidRPr="00AB1EB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>Addressing</w:t>
      </w:r>
      <w:r w:rsidR="00B81FF4" w:rsidRPr="00AB1EB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 xml:space="preserve"> </w:t>
      </w:r>
      <w:r w:rsidR="00052BCD" w:rsidRPr="00AB1EB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 xml:space="preserve">Loneliness and </w:t>
      </w:r>
      <w:r w:rsidR="00B81FF4" w:rsidRPr="00AB1EB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 xml:space="preserve">Social </w:t>
      </w:r>
      <w:r w:rsidR="005F0693" w:rsidRPr="00AB1EB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>Isolation</w:t>
      </w:r>
      <w:r w:rsidR="005F0693" w:rsidRPr="00F46EC0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</w:p>
    <w:p w14:paraId="5B9EAAA8" w14:textId="4212C00B" w:rsidR="008257C3" w:rsidRDefault="00812198" w:rsidP="008257C3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000000" w:themeColor="text1"/>
          <w:sz w:val="28"/>
          <w:szCs w:val="28"/>
        </w:rPr>
      </w:pPr>
      <w:hyperlink r:id="rId11" w:history="1">
        <w:r w:rsidRPr="00096375">
          <w:rPr>
            <w:rStyle w:val="Hyperlink"/>
            <w:rFonts w:asciiTheme="minorHAnsi" w:hAnsiTheme="minorHAnsi" w:cstheme="minorHAnsi"/>
            <w:sz w:val="28"/>
            <w:szCs w:val="28"/>
          </w:rPr>
          <w:t>https://vimeo.com/365101585/6c36e4e4b3</w:t>
        </w:r>
      </w:hyperlink>
      <w:r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</w:p>
    <w:p w14:paraId="645E3917" w14:textId="77777777" w:rsidR="00812198" w:rsidRPr="00F46EC0" w:rsidRDefault="00812198" w:rsidP="008257C3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000000" w:themeColor="text1"/>
          <w:sz w:val="28"/>
          <w:szCs w:val="28"/>
        </w:rPr>
      </w:pPr>
    </w:p>
    <w:p w14:paraId="50858637" w14:textId="0CBC87B8" w:rsidR="005F0693" w:rsidRPr="00AB1EB6" w:rsidRDefault="005F0693" w:rsidP="35FB001F">
      <w:pPr>
        <w:pStyle w:val="NormalWeb"/>
        <w:numPr>
          <w:ilvl w:val="0"/>
          <w:numId w:val="4"/>
        </w:numPr>
        <w:spacing w:before="0" w:beforeAutospacing="0" w:after="0" w:afterAutospacing="0"/>
        <w:ind w:left="1440"/>
        <w:rPr>
          <w:rFonts w:asciiTheme="minorHAnsi" w:hAnsiTheme="minorHAnsi" w:cstheme="minorHAnsi"/>
          <w:i/>
          <w:color w:val="000000" w:themeColor="text1"/>
          <w:sz w:val="28"/>
          <w:szCs w:val="28"/>
        </w:rPr>
      </w:pPr>
      <w:r w:rsidRPr="00AB1EB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 xml:space="preserve">Q &amp; A with Shahab </w:t>
      </w:r>
      <w:proofErr w:type="spellStart"/>
      <w:r w:rsidR="008257C3" w:rsidRPr="00AB1EB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>Kaviani</w:t>
      </w:r>
      <w:proofErr w:type="spellEnd"/>
    </w:p>
    <w:p w14:paraId="0AA68EC2" w14:textId="4641E16E" w:rsidR="008257C3" w:rsidRDefault="00B557BF" w:rsidP="008257C3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000000" w:themeColor="text1"/>
          <w:sz w:val="28"/>
          <w:szCs w:val="28"/>
        </w:rPr>
      </w:pPr>
      <w:hyperlink r:id="rId12" w:history="1">
        <w:r w:rsidRPr="00096375">
          <w:rPr>
            <w:rStyle w:val="Hyperlink"/>
            <w:rFonts w:asciiTheme="minorHAnsi" w:hAnsiTheme="minorHAnsi" w:cstheme="minorHAnsi"/>
            <w:sz w:val="28"/>
            <w:szCs w:val="28"/>
          </w:rPr>
          <w:t>https://vimeo.com/374429451/e7e6e1b0d7</w:t>
        </w:r>
      </w:hyperlink>
      <w:r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</w:p>
    <w:p w14:paraId="687220CF" w14:textId="77777777" w:rsidR="00B557BF" w:rsidRPr="00F46EC0" w:rsidRDefault="00B557BF" w:rsidP="008257C3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color w:val="000000" w:themeColor="text1"/>
          <w:sz w:val="28"/>
          <w:szCs w:val="28"/>
        </w:rPr>
      </w:pPr>
    </w:p>
    <w:p w14:paraId="4407E8E2" w14:textId="77777777" w:rsidR="00447EA7" w:rsidRPr="00AB1EB6" w:rsidRDefault="00D03720" w:rsidP="00447EA7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hAnsiTheme="minorHAnsi" w:cstheme="minorHAnsi"/>
          <w:i/>
          <w:sz w:val="28"/>
          <w:szCs w:val="28"/>
        </w:rPr>
      </w:pPr>
      <w:r w:rsidRPr="00F46EC0">
        <w:rPr>
          <w:rFonts w:asciiTheme="minorHAnsi" w:hAnsiTheme="minorHAnsi" w:cstheme="minorHAnsi"/>
          <w:sz w:val="28"/>
          <w:szCs w:val="28"/>
        </w:rPr>
        <w:t xml:space="preserve"> </w:t>
      </w:r>
      <w:r w:rsidR="00447EA7" w:rsidRPr="00F46EC0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Linda Sasser PhD. – </w:t>
      </w:r>
      <w:r w:rsidR="00447EA7" w:rsidRPr="00AB1EB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>The Effects of Social Isolation and Loneliness on Cognitive Health and What We Can do About It.</w:t>
      </w:r>
    </w:p>
    <w:p w14:paraId="74184862" w14:textId="40EB4FAE" w:rsidR="008257C3" w:rsidRDefault="0060201D" w:rsidP="0060201D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sz w:val="28"/>
          <w:szCs w:val="28"/>
        </w:rPr>
      </w:pPr>
      <w:hyperlink r:id="rId13" w:history="1">
        <w:r w:rsidRPr="00096375">
          <w:rPr>
            <w:rStyle w:val="Hyperlink"/>
            <w:rFonts w:asciiTheme="minorHAnsi" w:hAnsiTheme="minorHAnsi" w:cstheme="minorHAnsi"/>
            <w:sz w:val="28"/>
            <w:szCs w:val="28"/>
          </w:rPr>
          <w:t>https://vimeo.com/379065409/4fd9d2d483</w:t>
        </w:r>
      </w:hyperlink>
      <w:r>
        <w:rPr>
          <w:rFonts w:asciiTheme="minorHAnsi" w:hAnsiTheme="minorHAnsi" w:cstheme="minorHAnsi"/>
          <w:sz w:val="28"/>
          <w:szCs w:val="28"/>
        </w:rPr>
        <w:t xml:space="preserve"> </w:t>
      </w:r>
    </w:p>
    <w:p w14:paraId="1E5C9F3A" w14:textId="77777777" w:rsidR="0060201D" w:rsidRPr="00F46EC0" w:rsidRDefault="0060201D" w:rsidP="00447EA7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8"/>
          <w:szCs w:val="28"/>
        </w:rPr>
      </w:pPr>
    </w:p>
    <w:p w14:paraId="5C7842D6" w14:textId="21FE0073" w:rsidR="35FB001F" w:rsidRPr="00F46EC0" w:rsidRDefault="00AE162F" w:rsidP="35FB001F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F46EC0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Toni </w:t>
      </w:r>
      <w:r w:rsidR="003F1211" w:rsidRPr="00F46EC0">
        <w:rPr>
          <w:rFonts w:asciiTheme="minorHAnsi" w:hAnsiTheme="minorHAnsi" w:cstheme="minorHAnsi"/>
          <w:color w:val="000000" w:themeColor="text1"/>
          <w:sz w:val="28"/>
          <w:szCs w:val="28"/>
        </w:rPr>
        <w:t>Antonucci</w:t>
      </w:r>
      <w:r w:rsidRPr="00F46EC0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- </w:t>
      </w:r>
      <w:r w:rsidR="00216617" w:rsidRPr="00AB1EB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>Social Convoy Model</w:t>
      </w:r>
    </w:p>
    <w:p w14:paraId="270D4111" w14:textId="53FCC459" w:rsidR="009C7356" w:rsidRPr="00F46EC0" w:rsidRDefault="009C7356" w:rsidP="00F46EC0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bCs/>
          <w:color w:val="000000" w:themeColor="text1"/>
          <w:sz w:val="28"/>
          <w:szCs w:val="28"/>
        </w:rPr>
      </w:pPr>
      <w:hyperlink r:id="rId14" w:history="1">
        <w:r w:rsidRPr="00096375">
          <w:rPr>
            <w:rStyle w:val="Hyperlink"/>
            <w:rFonts w:asciiTheme="minorHAnsi" w:hAnsiTheme="minorHAnsi" w:cstheme="minorHAnsi"/>
            <w:bCs/>
            <w:sz w:val="28"/>
            <w:szCs w:val="28"/>
          </w:rPr>
          <w:t>https://vimeo.com/380562745/2dc6</w:t>
        </w:r>
        <w:r w:rsidRPr="00096375">
          <w:rPr>
            <w:rStyle w:val="Hyperlink"/>
            <w:rFonts w:asciiTheme="minorHAnsi" w:hAnsiTheme="minorHAnsi" w:cstheme="minorHAnsi"/>
            <w:bCs/>
            <w:sz w:val="28"/>
            <w:szCs w:val="28"/>
          </w:rPr>
          <w:t>c</w:t>
        </w:r>
        <w:r w:rsidRPr="00096375">
          <w:rPr>
            <w:rStyle w:val="Hyperlink"/>
            <w:rFonts w:asciiTheme="minorHAnsi" w:hAnsiTheme="minorHAnsi" w:cstheme="minorHAnsi"/>
            <w:bCs/>
            <w:sz w:val="28"/>
            <w:szCs w:val="28"/>
          </w:rPr>
          <w:t>1b63a</w:t>
        </w:r>
      </w:hyperlink>
      <w:r>
        <w:rPr>
          <w:rFonts w:asciiTheme="minorHAnsi" w:hAnsiTheme="minorHAnsi" w:cstheme="minorHAnsi"/>
          <w:bCs/>
          <w:color w:val="000000" w:themeColor="text1"/>
          <w:sz w:val="28"/>
          <w:szCs w:val="28"/>
        </w:rPr>
        <w:t xml:space="preserve"> </w:t>
      </w:r>
    </w:p>
    <w:p w14:paraId="74B5E3C5" w14:textId="5D9EF153" w:rsidR="001F052E" w:rsidRPr="00F46EC0" w:rsidRDefault="001F052E" w:rsidP="008257C3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8"/>
          <w:szCs w:val="28"/>
        </w:rPr>
      </w:pPr>
    </w:p>
    <w:p w14:paraId="53EFB0FC" w14:textId="77777777" w:rsidR="00447EA7" w:rsidRPr="00F46EC0" w:rsidRDefault="00447EA7" w:rsidP="00447EA7">
      <w:pPr>
        <w:pStyle w:val="NormalWeb"/>
        <w:numPr>
          <w:ilvl w:val="0"/>
          <w:numId w:val="4"/>
        </w:numPr>
        <w:spacing w:before="0" w:beforeAutospacing="0" w:after="0" w:afterAutospacing="0"/>
        <w:ind w:left="1440"/>
        <w:rPr>
          <w:rFonts w:asciiTheme="minorHAnsi" w:hAnsiTheme="minorHAnsi" w:cstheme="minorHAnsi"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Heidi Wagner - </w:t>
      </w:r>
      <w:r w:rsidRPr="00AB1EB6">
        <w:rPr>
          <w:rFonts w:asciiTheme="minorHAnsi" w:hAnsiTheme="minorHAnsi" w:cstheme="minorHAnsi"/>
          <w:i/>
          <w:color w:val="000000" w:themeColor="text1"/>
          <w:sz w:val="28"/>
          <w:szCs w:val="28"/>
        </w:rPr>
        <w:t>What’s Your Passion?</w:t>
      </w:r>
    </w:p>
    <w:p w14:paraId="54C940DE" w14:textId="5AEC11B2" w:rsidR="00447EA7" w:rsidRPr="00E407B9" w:rsidRDefault="00447EA7" w:rsidP="00447EA7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Bidi"/>
          <w:sz w:val="28"/>
          <w:szCs w:val="28"/>
        </w:rPr>
      </w:pPr>
      <w:r w:rsidRPr="00F46EC0">
        <w:rPr>
          <w:rFonts w:asciiTheme="minorHAnsi" w:hAnsiTheme="minorHAnsi" w:cstheme="minorHAnsi"/>
          <w:sz w:val="28"/>
          <w:szCs w:val="28"/>
        </w:rPr>
        <w:t xml:space="preserve"> </w:t>
      </w:r>
      <w:hyperlink r:id="rId15" w:history="1">
        <w:r w:rsidR="0091173C" w:rsidRPr="00096375">
          <w:rPr>
            <w:rStyle w:val="Hyperlink"/>
            <w:rFonts w:asciiTheme="minorHAnsi" w:hAnsiTheme="minorHAnsi" w:cstheme="minorHAnsi"/>
            <w:sz w:val="28"/>
            <w:szCs w:val="28"/>
          </w:rPr>
          <w:t>https://vimeo.com/379123569/a93298e140</w:t>
        </w:r>
      </w:hyperlink>
      <w:r w:rsidR="0091173C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36B812DD" w14:textId="51AD916C" w:rsidR="001F052E" w:rsidRPr="00EE6FC3" w:rsidRDefault="001F052E" w:rsidP="00F46EC0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8"/>
          <w:szCs w:val="28"/>
        </w:rPr>
      </w:pPr>
    </w:p>
    <w:p w14:paraId="69B779A7" w14:textId="3EC2DB5A" w:rsidR="001F052E" w:rsidRPr="00EE6FC3" w:rsidRDefault="001F052E" w:rsidP="001F052E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8"/>
          <w:szCs w:val="28"/>
          <w:u w:val="single"/>
        </w:rPr>
      </w:pPr>
    </w:p>
    <w:p w14:paraId="7C8F9B3E" w14:textId="79556ECB" w:rsidR="004D4B09" w:rsidRPr="004D4B09" w:rsidRDefault="00D06312" w:rsidP="004D4B09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cstheme="minorHAnsi"/>
          <w:sz w:val="28"/>
          <w:szCs w:val="28"/>
        </w:rPr>
      </w:pPr>
      <w:r>
        <w:rPr>
          <w:rFonts w:asciiTheme="minorHAnsi" w:hAnsiTheme="minorHAnsi" w:cstheme="minorBidi"/>
          <w:color w:val="000000" w:themeColor="text1"/>
          <w:sz w:val="28"/>
          <w:szCs w:val="28"/>
        </w:rPr>
        <w:t>Scroll down and c</w:t>
      </w:r>
      <w:r w:rsidR="35FB001F" w:rsidRPr="35FB001F">
        <w:rPr>
          <w:rFonts w:asciiTheme="minorHAnsi" w:hAnsiTheme="minorHAnsi" w:cstheme="minorBidi"/>
          <w:color w:val="000000" w:themeColor="text1"/>
          <w:sz w:val="28"/>
          <w:szCs w:val="28"/>
        </w:rPr>
        <w:t xml:space="preserve">lick on the </w:t>
      </w:r>
      <w:r w:rsidR="35FB001F" w:rsidRPr="35FB001F">
        <w:rPr>
          <w:rFonts w:asciiTheme="minorHAnsi" w:hAnsiTheme="minorHAnsi" w:cstheme="minorBidi"/>
          <w:b/>
          <w:bCs/>
          <w:i/>
          <w:iCs/>
          <w:color w:val="000000" w:themeColor="text1"/>
          <w:sz w:val="28"/>
          <w:szCs w:val="28"/>
        </w:rPr>
        <w:t>Download</w:t>
      </w:r>
      <w:r w:rsidR="35FB001F" w:rsidRPr="35FB001F">
        <w:rPr>
          <w:rFonts w:asciiTheme="minorHAnsi" w:hAnsiTheme="minorHAnsi" w:cstheme="minorBidi"/>
          <w:color w:val="000000" w:themeColor="text1"/>
          <w:sz w:val="28"/>
          <w:szCs w:val="28"/>
        </w:rPr>
        <w:t xml:space="preserve"> button</w:t>
      </w:r>
      <w:r w:rsidR="00956948">
        <w:rPr>
          <w:rFonts w:asciiTheme="minorHAnsi" w:hAnsiTheme="minorHAnsi" w:cstheme="minorBidi"/>
          <w:color w:val="000000" w:themeColor="text1"/>
          <w:sz w:val="28"/>
          <w:szCs w:val="28"/>
        </w:rPr>
        <w:t xml:space="preserve"> </w:t>
      </w:r>
    </w:p>
    <w:p w14:paraId="38A6C3BB" w14:textId="77777777" w:rsidR="004D4B09" w:rsidRPr="004D4B09" w:rsidRDefault="004D4B09" w:rsidP="004D4B09">
      <w:pPr>
        <w:pStyle w:val="NormalWeb"/>
        <w:spacing w:before="0" w:beforeAutospacing="0" w:after="0" w:afterAutospacing="0"/>
        <w:ind w:left="720"/>
        <w:rPr>
          <w:rFonts w:cstheme="minorHAnsi"/>
          <w:sz w:val="28"/>
          <w:szCs w:val="28"/>
        </w:rPr>
      </w:pPr>
    </w:p>
    <w:p w14:paraId="20233A2E" w14:textId="77777777" w:rsidR="004D4B09" w:rsidRDefault="004D4B09" w:rsidP="004D4B09">
      <w:pPr>
        <w:pStyle w:val="NormalWeb"/>
        <w:spacing w:before="0" w:beforeAutospacing="0" w:after="0" w:afterAutospacing="0"/>
        <w:ind w:left="360"/>
        <w:rPr>
          <w:rFonts w:cstheme="minorHAnsi"/>
          <w:sz w:val="28"/>
          <w:szCs w:val="28"/>
        </w:rPr>
      </w:pPr>
    </w:p>
    <w:p w14:paraId="216693AE" w14:textId="406BB054" w:rsidR="00115858" w:rsidRPr="00EE6FC3" w:rsidRDefault="004D4B09" w:rsidP="004D4B09">
      <w:pPr>
        <w:pStyle w:val="NormalWeb"/>
        <w:spacing w:before="0" w:beforeAutospacing="0" w:after="0" w:afterAutospacing="0"/>
        <w:ind w:left="360"/>
        <w:rPr>
          <w:rFonts w:cstheme="minorHAnsi"/>
          <w:sz w:val="28"/>
          <w:szCs w:val="28"/>
        </w:rPr>
      </w:pPr>
      <w:r w:rsidRPr="00EE6FC3"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DB82F1A" wp14:editId="5523DFD7">
                <wp:simplePos x="0" y="0"/>
                <wp:positionH relativeFrom="column">
                  <wp:posOffset>6165850</wp:posOffset>
                </wp:positionH>
                <wp:positionV relativeFrom="paragraph">
                  <wp:posOffset>213360</wp:posOffset>
                </wp:positionV>
                <wp:extent cx="114300" cy="692150"/>
                <wp:effectExtent l="19050" t="0" r="38100" b="31750"/>
                <wp:wrapNone/>
                <wp:docPr id="7" name="Arrow: Dow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692150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291F39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7" o:spid="_x0000_s1026" type="#_x0000_t67" style="position:absolute;margin-left:485.5pt;margin-top:16.8pt;width:9pt;height:54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" adj="19817" fillcolor="red" strokecolor="red" strokeweight="1pt"/>
            </w:pict>
          </mc:Fallback>
        </mc:AlternateContent>
      </w:r>
      <w:r w:rsidRPr="00EE6FC3"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E5903B" wp14:editId="37B39333">
                <wp:simplePos x="0" y="0"/>
                <wp:positionH relativeFrom="column">
                  <wp:posOffset>5861050</wp:posOffset>
                </wp:positionH>
                <wp:positionV relativeFrom="paragraph">
                  <wp:posOffset>1051560</wp:posOffset>
                </wp:positionV>
                <wp:extent cx="825500" cy="266700"/>
                <wp:effectExtent l="19050" t="19050" r="1270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2667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142A" id="Rectangle 4" o:spid="_x0000_s1026" style="position:absolute;margin-left:461.5pt;margin-top:82.8pt;width:6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" filled="f" strokecolor="red" strokeweight="2.25pt"/>
            </w:pict>
          </mc:Fallback>
        </mc:AlternateContent>
      </w:r>
      <w:r w:rsidR="00C00D72" w:rsidRPr="00EE6FC3">
        <w:rPr>
          <w:rFonts w:cstheme="minorHAnsi"/>
          <w:noProof/>
          <w:sz w:val="28"/>
          <w:szCs w:val="28"/>
        </w:rPr>
        <w:drawing>
          <wp:inline distT="0" distB="0" distL="0" distR="0" wp14:anchorId="0E4BB96C" wp14:editId="2AE32386">
            <wp:extent cx="6510528" cy="2185416"/>
            <wp:effectExtent l="0" t="0" r="508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5192" t="34471" b="5467"/>
                    <a:stretch/>
                  </pic:blipFill>
                  <pic:spPr bwMode="auto">
                    <a:xfrm>
                      <a:off x="0" y="0"/>
                      <a:ext cx="6510528" cy="21854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2F9FD2" w14:textId="3D9787E6" w:rsidR="00EE6FC3" w:rsidRPr="00EE6FC3" w:rsidRDefault="00EE6FC3" w:rsidP="35FB001F">
      <w:pPr>
        <w:rPr>
          <w:sz w:val="28"/>
          <w:szCs w:val="28"/>
        </w:rPr>
      </w:pPr>
    </w:p>
    <w:p w14:paraId="07FBDF57" w14:textId="6E192991" w:rsidR="35FB001F" w:rsidRPr="00140F73" w:rsidRDefault="35FB001F" w:rsidP="00140F73">
      <w:pPr>
        <w:rPr>
          <w:sz w:val="28"/>
          <w:szCs w:val="28"/>
        </w:rPr>
      </w:pPr>
    </w:p>
    <w:p w14:paraId="0F9A9747" w14:textId="515459FA" w:rsidR="000722D4" w:rsidRPr="00122064" w:rsidRDefault="000722D4" w:rsidP="000722D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Bidi"/>
          <w:color w:val="000000" w:themeColor="text1"/>
          <w:sz w:val="28"/>
          <w:szCs w:val="28"/>
        </w:rPr>
      </w:pPr>
      <w:r>
        <w:rPr>
          <w:rFonts w:asciiTheme="minorHAnsi" w:hAnsiTheme="minorHAnsi" w:cstheme="minorBidi"/>
          <w:color w:val="000000" w:themeColor="text1"/>
          <w:sz w:val="28"/>
          <w:szCs w:val="28"/>
        </w:rPr>
        <w:t>S</w:t>
      </w:r>
      <w:r>
        <w:rPr>
          <w:rFonts w:asciiTheme="minorHAnsi" w:hAnsiTheme="minorHAnsi" w:cstheme="minorBidi"/>
          <w:color w:val="000000" w:themeColor="text1"/>
          <w:sz w:val="28"/>
          <w:szCs w:val="28"/>
        </w:rPr>
        <w:t xml:space="preserve">elect on </w:t>
      </w:r>
      <w:r w:rsidRPr="00140F73">
        <w:rPr>
          <w:rFonts w:asciiTheme="minorHAnsi" w:hAnsiTheme="minorHAnsi" w:cstheme="minorBidi"/>
          <w:b/>
          <w:i/>
          <w:color w:val="000000" w:themeColor="text1"/>
          <w:sz w:val="28"/>
          <w:szCs w:val="28"/>
        </w:rPr>
        <w:t xml:space="preserve">Original </w:t>
      </w:r>
    </w:p>
    <w:p w14:paraId="3D6A8A6D" w14:textId="332D7B25" w:rsidR="35FB001F" w:rsidRPr="000722D4" w:rsidRDefault="000722D4" w:rsidP="000722D4">
      <w:pPr>
        <w:pStyle w:val="ListParagraph"/>
        <w:numPr>
          <w:ilvl w:val="1"/>
          <w:numId w:val="3"/>
        </w:numPr>
        <w:rPr>
          <w:rFonts w:asciiTheme="minorHAnsi" w:hAnsiTheme="minorHAnsi" w:cstheme="minorBidi"/>
          <w:sz w:val="28"/>
          <w:szCs w:val="28"/>
        </w:rPr>
      </w:pPr>
      <w:r w:rsidRPr="35FB001F">
        <w:rPr>
          <w:rFonts w:asciiTheme="minorHAnsi" w:hAnsiTheme="minorHAnsi" w:cstheme="minorBidi"/>
          <w:b/>
          <w:bCs/>
          <w:sz w:val="28"/>
          <w:szCs w:val="28"/>
        </w:rPr>
        <w:t>It may take extended time, so download a day ahead of showing it.</w:t>
      </w:r>
    </w:p>
    <w:p w14:paraId="4B1BA0D9" w14:textId="5337DC67" w:rsidR="00364FFD" w:rsidRPr="00EE6FC3" w:rsidRDefault="00364FFD" w:rsidP="00364FFD">
      <w:pPr>
        <w:rPr>
          <w:rFonts w:cstheme="minorHAnsi"/>
          <w:sz w:val="28"/>
          <w:szCs w:val="28"/>
        </w:rPr>
      </w:pPr>
    </w:p>
    <w:p w14:paraId="23AB77AF" w14:textId="2833F5D3" w:rsidR="00364FFD" w:rsidRPr="00EE6FC3" w:rsidRDefault="00AC2232" w:rsidP="00364FFD">
      <w:pPr>
        <w:rPr>
          <w:rFonts w:cstheme="minorHAnsi"/>
          <w:sz w:val="28"/>
          <w:szCs w:val="28"/>
        </w:rPr>
      </w:pPr>
      <w:r w:rsidRPr="00EE6FC3"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E38B4C" wp14:editId="4362AADC">
                <wp:simplePos x="0" y="0"/>
                <wp:positionH relativeFrom="column">
                  <wp:posOffset>4267200</wp:posOffset>
                </wp:positionH>
                <wp:positionV relativeFrom="paragraph">
                  <wp:posOffset>2880995</wp:posOffset>
                </wp:positionV>
                <wp:extent cx="285751" cy="171450"/>
                <wp:effectExtent l="19050" t="1905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1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734F77" id="Rectangle 13" o:spid="_x0000_s1026" style="position:absolute;margin-left:336pt;margin-top:226.85pt;width:22.5pt;height:1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" filled="f" strokecolor="red" strokeweight="2.25pt"/>
            </w:pict>
          </mc:Fallback>
        </mc:AlternateContent>
      </w:r>
      <w:r w:rsidR="00EE6FC3" w:rsidRPr="00EE6FC3"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671E08" wp14:editId="7DCB17EE">
                <wp:simplePos x="0" y="0"/>
                <wp:positionH relativeFrom="column">
                  <wp:posOffset>4324350</wp:posOffset>
                </wp:positionH>
                <wp:positionV relativeFrom="paragraph">
                  <wp:posOffset>3248025</wp:posOffset>
                </wp:positionV>
                <wp:extent cx="228600" cy="635000"/>
                <wp:effectExtent l="19050" t="19050" r="19050" b="12700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8600" cy="635000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67B43" id="Arrow: Down 10" o:spid="_x0000_s1026" type="#_x0000_t67" style="position:absolute;margin-left:340.5pt;margin-top:255.75pt;width:18pt;height:50pt;rotation:18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" adj="17712" fillcolor="red" strokecolor="red" strokeweight="1pt"/>
            </w:pict>
          </mc:Fallback>
        </mc:AlternateContent>
      </w:r>
      <w:r w:rsidR="00EE6FC3" w:rsidRPr="00EE6FC3"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A6462A" wp14:editId="0CECCD3B">
                <wp:simplePos x="0" y="0"/>
                <wp:positionH relativeFrom="column">
                  <wp:posOffset>3686175</wp:posOffset>
                </wp:positionH>
                <wp:positionV relativeFrom="paragraph">
                  <wp:posOffset>2700655</wp:posOffset>
                </wp:positionV>
                <wp:extent cx="476250" cy="180975"/>
                <wp:effectExtent l="19050" t="1905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FE156" id="Rectangle 11" o:spid="_x0000_s1026" style="position:absolute;margin-left:290.25pt;margin-top:212.65pt;width:37.5pt;height:1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" filled="f" strokecolor="red" strokeweight="2.25pt"/>
            </w:pict>
          </mc:Fallback>
        </mc:AlternateContent>
      </w:r>
      <w:r w:rsidR="00EE6FC3" w:rsidRPr="00EE6FC3"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CD7832" wp14:editId="55C9497B">
                <wp:simplePos x="0" y="0"/>
                <wp:positionH relativeFrom="column">
                  <wp:posOffset>3886200</wp:posOffset>
                </wp:positionH>
                <wp:positionV relativeFrom="paragraph">
                  <wp:posOffset>1995805</wp:posOffset>
                </wp:positionV>
                <wp:extent cx="476250" cy="180975"/>
                <wp:effectExtent l="19050" t="1905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67131" id="Rectangle 8" o:spid="_x0000_s1026" style="position:absolute;margin-left:306pt;margin-top:157.15pt;width:37.5pt;height:1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" filled="f" strokecolor="red" strokeweight="2.25pt"/>
            </w:pict>
          </mc:Fallback>
        </mc:AlternateContent>
      </w:r>
      <w:r w:rsidR="00EE6FC3" w:rsidRPr="00EE6FC3"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F696C7" wp14:editId="3E46665D">
                <wp:simplePos x="0" y="0"/>
                <wp:positionH relativeFrom="column">
                  <wp:posOffset>5105400</wp:posOffset>
                </wp:positionH>
                <wp:positionV relativeFrom="paragraph">
                  <wp:posOffset>1805940</wp:posOffset>
                </wp:positionV>
                <wp:extent cx="228600" cy="635000"/>
                <wp:effectExtent l="0" t="12700" r="0" b="44450"/>
                <wp:wrapNone/>
                <wp:docPr id="9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28600" cy="635000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9BD1D" id="Arrow: Down 9" o:spid="_x0000_s1026" type="#_x0000_t67" style="position:absolute;margin-left:402pt;margin-top:142.2pt;width:18pt;height:50pt;rotation: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" adj="17712" fillcolor="red" strokecolor="red" strokeweight="1pt"/>
            </w:pict>
          </mc:Fallback>
        </mc:AlternateContent>
      </w:r>
      <w:r w:rsidR="00EE6FC3">
        <w:rPr>
          <w:noProof/>
        </w:rPr>
        <w:drawing>
          <wp:inline distT="0" distB="0" distL="0" distR="0" wp14:anchorId="5C64B2B0" wp14:editId="3E84AC29">
            <wp:extent cx="5696712" cy="3172968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3334" t="21726" r="6250" b="4948"/>
                    <a:stretch/>
                  </pic:blipFill>
                  <pic:spPr bwMode="auto">
                    <a:xfrm>
                      <a:off x="0" y="0"/>
                      <a:ext cx="5696712" cy="3172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33BA2C" w14:textId="7291DE05" w:rsidR="001F052E" w:rsidRPr="00EE6FC3" w:rsidRDefault="001F052E" w:rsidP="00364FFD">
      <w:pPr>
        <w:rPr>
          <w:rFonts w:cstheme="minorHAnsi"/>
          <w:sz w:val="28"/>
          <w:szCs w:val="28"/>
        </w:rPr>
      </w:pPr>
    </w:p>
    <w:p w14:paraId="6391291F" w14:textId="49D06574" w:rsidR="004D4B09" w:rsidRPr="000722D4" w:rsidRDefault="00643C31" w:rsidP="000722D4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en download is complete, c</w:t>
      </w:r>
      <w:bookmarkStart w:id="0" w:name="_GoBack"/>
      <w:bookmarkEnd w:id="0"/>
      <w:r w:rsidR="004D4B09" w:rsidRPr="000722D4">
        <w:rPr>
          <w:sz w:val="28"/>
          <w:szCs w:val="28"/>
        </w:rPr>
        <w:t xml:space="preserve">lick on the arrow and select </w:t>
      </w:r>
      <w:r w:rsidR="004D4B09" w:rsidRPr="000722D4">
        <w:rPr>
          <w:b/>
          <w:bCs/>
          <w:i/>
          <w:iCs/>
          <w:sz w:val="28"/>
          <w:szCs w:val="28"/>
        </w:rPr>
        <w:t>Save</w:t>
      </w:r>
      <w:r w:rsidR="004D4B09" w:rsidRPr="000722D4">
        <w:rPr>
          <w:b/>
          <w:bCs/>
          <w:sz w:val="28"/>
          <w:szCs w:val="28"/>
        </w:rPr>
        <w:t xml:space="preserve"> As </w:t>
      </w:r>
    </w:p>
    <w:p w14:paraId="52E3714A" w14:textId="77777777" w:rsidR="004D4B09" w:rsidRDefault="004D4B09" w:rsidP="004D4B09">
      <w:pPr>
        <w:ind w:left="1080"/>
        <w:rPr>
          <w:b/>
          <w:bCs/>
          <w:sz w:val="28"/>
          <w:szCs w:val="28"/>
        </w:rPr>
      </w:pPr>
    </w:p>
    <w:p w14:paraId="7A7DF45A" w14:textId="77777777" w:rsidR="004D4B09" w:rsidRPr="00AC2232" w:rsidRDefault="004D4B09" w:rsidP="000722D4">
      <w:pPr>
        <w:pStyle w:val="ListParagraph"/>
        <w:numPr>
          <w:ilvl w:val="0"/>
          <w:numId w:val="3"/>
        </w:numPr>
        <w:rPr>
          <w:rFonts w:asciiTheme="minorHAnsi" w:hAnsiTheme="minorHAnsi" w:cstheme="minorBidi"/>
          <w:sz w:val="28"/>
          <w:szCs w:val="28"/>
        </w:rPr>
      </w:pPr>
      <w:r w:rsidRPr="35FB001F">
        <w:rPr>
          <w:rFonts w:asciiTheme="minorHAnsi" w:hAnsiTheme="minorHAnsi" w:cstheme="minorBidi"/>
          <w:sz w:val="28"/>
          <w:szCs w:val="28"/>
        </w:rPr>
        <w:t>Save to desktop</w:t>
      </w:r>
    </w:p>
    <w:p w14:paraId="64BB8F60" w14:textId="10E91608" w:rsidR="00523686" w:rsidRPr="00EE6FC3" w:rsidRDefault="00523686" w:rsidP="004F008C">
      <w:pPr>
        <w:rPr>
          <w:rFonts w:cstheme="minorHAnsi"/>
          <w:sz w:val="28"/>
          <w:szCs w:val="28"/>
        </w:rPr>
      </w:pPr>
    </w:p>
    <w:p w14:paraId="402A2CE3" w14:textId="0E1CE3B4" w:rsidR="00523686" w:rsidRPr="00EE6FC3" w:rsidRDefault="00523686" w:rsidP="00D535CE">
      <w:pPr>
        <w:rPr>
          <w:rFonts w:cstheme="minorHAnsi"/>
          <w:sz w:val="28"/>
          <w:szCs w:val="28"/>
        </w:rPr>
      </w:pPr>
    </w:p>
    <w:p w14:paraId="055836E7" w14:textId="6B71DB87" w:rsidR="00D535CE" w:rsidRPr="00AC2232" w:rsidRDefault="00D535CE" w:rsidP="00AC2232">
      <w:pPr>
        <w:rPr>
          <w:rFonts w:cstheme="minorHAnsi"/>
          <w:sz w:val="28"/>
          <w:szCs w:val="28"/>
        </w:rPr>
      </w:pPr>
    </w:p>
    <w:sectPr w:rsidR="00D535CE" w:rsidRPr="00AC2232" w:rsidSect="00EE6FC3">
      <w:headerReference w:type="default" r:id="rId18"/>
      <w:footerReference w:type="defaul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E0844" w14:textId="77777777" w:rsidR="00D47D70" w:rsidRDefault="00D47D70" w:rsidP="00E3722E">
      <w:pPr>
        <w:spacing w:after="0" w:line="240" w:lineRule="auto"/>
      </w:pPr>
      <w:r>
        <w:separator/>
      </w:r>
    </w:p>
  </w:endnote>
  <w:endnote w:type="continuationSeparator" w:id="0">
    <w:p w14:paraId="7A2B6162" w14:textId="77777777" w:rsidR="00D47D70" w:rsidRDefault="00D47D70" w:rsidP="00E37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5E013" w14:textId="542CC0E5" w:rsidR="004B5DBF" w:rsidRPr="00E130F6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©201</w:t>
    </w:r>
    <w:r w:rsidR="000A4B30">
      <w:rPr>
        <w:rFonts w:asciiTheme="minorHAnsi" w:hAnsi="Calibri" w:cstheme="minorBidi"/>
        <w:color w:val="000000" w:themeColor="text1"/>
        <w:kern w:val="24"/>
        <w:sz w:val="14"/>
        <w:szCs w:val="14"/>
      </w:rPr>
      <w:t>9</w:t>
    </w: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 xml:space="preserve"> Masterpiece Living, LLC. Masterpiece Living is a registered service mark of Masterpiece Living, LLC.</w:t>
    </w:r>
  </w:p>
  <w:p w14:paraId="2D65E014" w14:textId="77777777" w:rsidR="004B5DBF" w:rsidRPr="00E130F6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The enclosed documents are for printing and distribution related to Masterpiece Living®.</w:t>
    </w:r>
  </w:p>
  <w:p w14:paraId="2D65E015" w14:textId="45A71DD5" w:rsidR="00E3722E" w:rsidRPr="004B5DBF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All documents are copyrighted by Masterpiece Living, LLC and may only be reproduced with prior written consent of Masterpiece Living, LL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D0E6D" w14:textId="77777777" w:rsidR="00D47D70" w:rsidRDefault="00D47D70" w:rsidP="00E3722E">
      <w:pPr>
        <w:spacing w:after="0" w:line="240" w:lineRule="auto"/>
      </w:pPr>
      <w:r>
        <w:separator/>
      </w:r>
    </w:p>
  </w:footnote>
  <w:footnote w:type="continuationSeparator" w:id="0">
    <w:p w14:paraId="289B64C8" w14:textId="77777777" w:rsidR="00D47D70" w:rsidRDefault="00D47D70" w:rsidP="00E37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5E012" w14:textId="083F55FA" w:rsidR="00E3722E" w:rsidRDefault="00E3722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65E016" wp14:editId="43E0F19D">
          <wp:simplePos x="0" y="0"/>
          <wp:positionH relativeFrom="column">
            <wp:posOffset>-398780</wp:posOffset>
          </wp:positionH>
          <wp:positionV relativeFrom="paragraph">
            <wp:posOffset>183515</wp:posOffset>
          </wp:positionV>
          <wp:extent cx="7694444" cy="185075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715" r="774" b="19557"/>
                  <a:stretch/>
                </pic:blipFill>
                <pic:spPr bwMode="auto">
                  <a:xfrm>
                    <a:off x="0" y="0"/>
                    <a:ext cx="7694444" cy="1850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CB0482"/>
    <w:multiLevelType w:val="hybridMultilevel"/>
    <w:tmpl w:val="E12CE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847178"/>
    <w:multiLevelType w:val="hybridMultilevel"/>
    <w:tmpl w:val="CD9A03D2"/>
    <w:lvl w:ilvl="0" w:tplc="E96EA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3EE3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8E224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D49E3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B25C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6A6C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A4A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C2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D4DE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156FA2"/>
    <w:multiLevelType w:val="hybridMultilevel"/>
    <w:tmpl w:val="06B6B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17593D"/>
    <w:multiLevelType w:val="hybridMultilevel"/>
    <w:tmpl w:val="06B6B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36CE5"/>
    <w:multiLevelType w:val="hybridMultilevel"/>
    <w:tmpl w:val="BED0AEF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sDQzNzcwN7I0NTRT0lEKTi0uzszPAykwrAUAXO9QkSwAAAA="/>
  </w:docVars>
  <w:rsids>
    <w:rsidRoot w:val="00E3722E"/>
    <w:rsid w:val="00052BCD"/>
    <w:rsid w:val="000722D4"/>
    <w:rsid w:val="000A3A29"/>
    <w:rsid w:val="000A4B30"/>
    <w:rsid w:val="000E7001"/>
    <w:rsid w:val="00115858"/>
    <w:rsid w:val="00122064"/>
    <w:rsid w:val="00140F73"/>
    <w:rsid w:val="001A2E0C"/>
    <w:rsid w:val="001E4E8E"/>
    <w:rsid w:val="001F052E"/>
    <w:rsid w:val="00216617"/>
    <w:rsid w:val="00364FFD"/>
    <w:rsid w:val="003A3A39"/>
    <w:rsid w:val="003F1211"/>
    <w:rsid w:val="00447EA7"/>
    <w:rsid w:val="00466566"/>
    <w:rsid w:val="004A5DC8"/>
    <w:rsid w:val="004B5DBF"/>
    <w:rsid w:val="004D4B09"/>
    <w:rsid w:val="004D533F"/>
    <w:rsid w:val="004F008C"/>
    <w:rsid w:val="00500BB7"/>
    <w:rsid w:val="00523686"/>
    <w:rsid w:val="00565F6F"/>
    <w:rsid w:val="005761E5"/>
    <w:rsid w:val="005E04D3"/>
    <w:rsid w:val="005F0693"/>
    <w:rsid w:val="005F1AA4"/>
    <w:rsid w:val="0060201D"/>
    <w:rsid w:val="00602604"/>
    <w:rsid w:val="00640174"/>
    <w:rsid w:val="00643C31"/>
    <w:rsid w:val="006570C3"/>
    <w:rsid w:val="007316A2"/>
    <w:rsid w:val="00811E86"/>
    <w:rsid w:val="00812198"/>
    <w:rsid w:val="008257C3"/>
    <w:rsid w:val="00881C3F"/>
    <w:rsid w:val="00885395"/>
    <w:rsid w:val="0091173C"/>
    <w:rsid w:val="0091409F"/>
    <w:rsid w:val="00954B83"/>
    <w:rsid w:val="00956948"/>
    <w:rsid w:val="00976ACC"/>
    <w:rsid w:val="009C7356"/>
    <w:rsid w:val="009F5B4B"/>
    <w:rsid w:val="00A329A7"/>
    <w:rsid w:val="00AB1EB6"/>
    <w:rsid w:val="00AC2232"/>
    <w:rsid w:val="00AE162F"/>
    <w:rsid w:val="00B52E45"/>
    <w:rsid w:val="00B557BF"/>
    <w:rsid w:val="00B81FF4"/>
    <w:rsid w:val="00B87B6A"/>
    <w:rsid w:val="00C0049B"/>
    <w:rsid w:val="00C00D72"/>
    <w:rsid w:val="00C508E0"/>
    <w:rsid w:val="00C7755B"/>
    <w:rsid w:val="00CF1EE3"/>
    <w:rsid w:val="00D03720"/>
    <w:rsid w:val="00D06312"/>
    <w:rsid w:val="00D47D70"/>
    <w:rsid w:val="00D535CE"/>
    <w:rsid w:val="00E3722E"/>
    <w:rsid w:val="00E407B9"/>
    <w:rsid w:val="00E77A96"/>
    <w:rsid w:val="00EE6FC3"/>
    <w:rsid w:val="00F26CB7"/>
    <w:rsid w:val="00F42B7E"/>
    <w:rsid w:val="00F46EC0"/>
    <w:rsid w:val="35FB0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D65E00C"/>
  <w15:chartTrackingRefBased/>
  <w15:docId w15:val="{12DBF5B0-5FD0-4D17-BF83-0FCEEBE5C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22E"/>
  </w:style>
  <w:style w:type="paragraph" w:styleId="Footer">
    <w:name w:val="footer"/>
    <w:basedOn w:val="Normal"/>
    <w:link w:val="Foot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22E"/>
  </w:style>
  <w:style w:type="paragraph" w:customStyle="1" w:styleId="MPLStyle">
    <w:name w:val="MPL Style"/>
    <w:basedOn w:val="Normal"/>
    <w:link w:val="MPLStyleChar"/>
    <w:qFormat/>
    <w:rsid w:val="00E3722E"/>
    <w:rPr>
      <w:rFonts w:ascii="Calisto MT" w:hAnsi="Calisto MT"/>
      <w:sz w:val="40"/>
    </w:rPr>
  </w:style>
  <w:style w:type="paragraph" w:customStyle="1" w:styleId="MPLBody">
    <w:name w:val="MPL Body"/>
    <w:basedOn w:val="Normal"/>
    <w:link w:val="MPLBodyChar"/>
    <w:qFormat/>
    <w:rsid w:val="00E3722E"/>
    <w:rPr>
      <w:rFonts w:ascii="Calisto MT" w:hAnsi="Calisto MT"/>
      <w:sz w:val="24"/>
    </w:rPr>
  </w:style>
  <w:style w:type="character" w:customStyle="1" w:styleId="MPLStyleChar">
    <w:name w:val="MPL Style Char"/>
    <w:basedOn w:val="DefaultParagraphFont"/>
    <w:link w:val="MPLStyle"/>
    <w:rsid w:val="00E3722E"/>
    <w:rPr>
      <w:rFonts w:ascii="Calisto MT" w:hAnsi="Calisto MT"/>
      <w:sz w:val="40"/>
    </w:rPr>
  </w:style>
  <w:style w:type="character" w:customStyle="1" w:styleId="MPLBodyChar">
    <w:name w:val="MPL Body Char"/>
    <w:basedOn w:val="DefaultParagraphFont"/>
    <w:link w:val="MPLBody"/>
    <w:rsid w:val="00E3722E"/>
    <w:rPr>
      <w:rFonts w:ascii="Calisto MT" w:hAnsi="Calisto MT"/>
      <w:sz w:val="24"/>
    </w:rPr>
  </w:style>
  <w:style w:type="paragraph" w:styleId="NormalWeb">
    <w:name w:val="Normal (Web)"/>
    <w:basedOn w:val="Normal"/>
    <w:uiPriority w:val="99"/>
    <w:unhideWhenUsed/>
    <w:rsid w:val="004B5DB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F1AA4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8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85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052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6FC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66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4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vimeo.com/379065409/4fd9d2d483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vimeo.com/374429451/e7e6e1b0d7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imeo.com/365101585/6c36e4e4b3" TargetMode="External"/><Relationship Id="rId5" Type="http://schemas.openxmlformats.org/officeDocument/2006/relationships/styles" Target="styles.xml"/><Relationship Id="rId15" Type="http://schemas.openxmlformats.org/officeDocument/2006/relationships/hyperlink" Target="https://vimeo.com/379123569/a93298e140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vimeo.com/380562745/2dc6c1b63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F720CD-912D-4C86-88DC-F9A9CF4CAF92}">
  <ds:schemaRefs>
    <ds:schemaRef ds:uri="http://www.w3.org/XML/1998/namespace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2a5d7c57-f217-4c91-a592-825cc7a3238f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C45E834F-F9E0-4610-9723-E9F651F0F3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1BE775-5FB6-4855-BEC4-753A460CB3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4</TotalTime>
  <Pages>2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aushke</dc:creator>
  <cp:keywords/>
  <dc:description/>
  <cp:lastModifiedBy>Kai Hillberry</cp:lastModifiedBy>
  <cp:revision>41</cp:revision>
  <dcterms:created xsi:type="dcterms:W3CDTF">2020-01-08T22:18:00Z</dcterms:created>
  <dcterms:modified xsi:type="dcterms:W3CDTF">2020-01-09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